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5F96C" w14:textId="77777777" w:rsidR="00947FA2" w:rsidRPr="00947FA2" w:rsidRDefault="00947FA2" w:rsidP="00947FA2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kern w:val="36"/>
          <w:sz w:val="48"/>
          <w:szCs w:val="48"/>
        </w:rPr>
        <w:t>CS 521 Note</w:t>
      </w:r>
    </w:p>
    <w:p w14:paraId="2C4E942E" w14:textId="77777777" w:rsidR="00947FA2" w:rsidRPr="00947FA2" w:rsidRDefault="00947FA2" w:rsidP="00947FA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Chapter 1</w:t>
      </w:r>
    </w:p>
    <w:p w14:paraId="5D976A92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What's In Interne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(nuts and bolts view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hardware</w:t>
      </w:r>
    </w:p>
    <w:p w14:paraId="14E05648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osts/end system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connected computing devices, running network apps</w:t>
      </w:r>
    </w:p>
    <w:p w14:paraId="7D5AC991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mmunication link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iber,copper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,radio,satelite. transmission rate(bandwidth) bits/second</w:t>
      </w:r>
    </w:p>
    <w:p w14:paraId="1EF3AF79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acket switche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routers(core) &amp;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witches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ccess networks)</w:t>
      </w:r>
    </w:p>
    <w:p w14:paraId="059F68BD" w14:textId="77777777" w:rsidR="00947FA2" w:rsidRPr="00947FA2" w:rsidRDefault="00947FA2" w:rsidP="00947FA2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oftware(core)</w:t>
      </w:r>
    </w:p>
    <w:p w14:paraId="4F81BB7A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terne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network of networks, interconnected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SPs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nternet Service Providers)</w:t>
      </w:r>
    </w:p>
    <w:p w14:paraId="3F022697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tocol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control sending, receiving of messages. TCP/IP :two most important protocols.(Transmission Control Protocol/Internet Protocol)</w:t>
      </w:r>
    </w:p>
    <w:p w14:paraId="508F3E94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ternet standard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RFC(request for comments), IETF(internet engineering task force)</w:t>
      </w:r>
    </w:p>
    <w:p w14:paraId="226097CC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ccess Technologies</w:t>
      </w:r>
    </w:p>
    <w:p w14:paraId="6EAC3364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SL(digital subscriber line)</w:t>
      </w:r>
    </w:p>
    <w:p w14:paraId="5F3C6BB4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ing telephone line(copper wire) for short distance within 5 to 10 miles of the central office.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Voice, data transmitted at different frequencies over dedicated line to central office in existing telephone line.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The splitter split them, so data over DSL phone line goes to internet, voice over DSL phone line oges to telephone net</w:t>
      </w:r>
    </w:p>
    <w:p w14:paraId="2BFCB348" w14:textId="5F90E94B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&lt;2.5 Mbps upstream, &lt;24 Mbps downstream which means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symmetric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2D8074CE" wp14:editId="12659EFC">
            <wp:extent cx="4914900" cy="2125980"/>
            <wp:effectExtent l="0" t="0" r="0" b="762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212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6914C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able network</w:t>
      </w:r>
    </w:p>
    <w:p w14:paraId="17B0D6A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Using television infrastructure, which means duplicated share a cable line</w:t>
      </w:r>
    </w:p>
    <w:p w14:paraId="76283197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HFC: hybrid fiber coax, using both fiber and coaxial cable</w:t>
      </w:r>
    </w:p>
    <w:p w14:paraId="7F035507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requency division multiplexing: different channels transmitted in different frequency bands</w:t>
      </w:r>
    </w:p>
    <w:p w14:paraId="3DE1F264" w14:textId="0582A6A2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30 Mbps downstream, 2 Mbps upstream which is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symmetric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340DC765" wp14:editId="140B031A">
            <wp:extent cx="4564380" cy="3078480"/>
            <wp:effectExtent l="0" t="0" r="7620" b="762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C21E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TTH(fiber to the home)</w:t>
      </w:r>
    </w:p>
    <w:p w14:paraId="0A4FBFEF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vide an optical fiber path from the CO directly to the home</w:t>
      </w:r>
    </w:p>
    <w:p w14:paraId="3082EECB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ONs(active optical networks)</w:t>
      </w:r>
    </w:p>
    <w:p w14:paraId="2A0FB9B7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ONs(passive optical networks), used by Verizon's FIOS service.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Using OLT(optical line terminator) to provide conversion between optical and electrical singnals</w:t>
      </w:r>
    </w:p>
    <w:p w14:paraId="38545E66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Wireless</w:t>
      </w:r>
    </w:p>
    <w:p w14:paraId="17B63C6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LAN(local area network): within building(100 ft.) 11,54,450 Mbps</w:t>
      </w:r>
    </w:p>
    <w:p w14:paraId="45374076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wide-area wireless access: cellular 10's km</w:t>
      </w:r>
    </w:p>
    <w:p w14:paraId="73B0C5EE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wo ways of network link</w:t>
      </w:r>
    </w:p>
    <w:p w14:paraId="5FA63E36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ircuit switching</w:t>
      </w:r>
    </w:p>
    <w:p w14:paraId="07AD761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 path is reserved during communication between end systems</w:t>
      </w:r>
    </w:p>
    <w:p w14:paraId="2498D781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ually use in traditional telephone networks</w:t>
      </w:r>
    </w:p>
    <w:p w14:paraId="169046B5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DM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Frequency-division multiplexing</w:t>
      </w:r>
    </w:p>
    <w:p w14:paraId="37F5553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DM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Time-division multiplexing</w:t>
      </w:r>
    </w:p>
    <w:p w14:paraId="59D3C393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acket switching</w:t>
      </w:r>
    </w:p>
    <w:p w14:paraId="2C02C40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his allow more users to use net work than circuit switching</w:t>
      </w:r>
    </w:p>
    <w:p w14:paraId="01263FE5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great for bursty data</w:t>
      </w:r>
    </w:p>
    <w:p w14:paraId="336DEC64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xcessive congestion possible</w:t>
      </w:r>
    </w:p>
    <w:p w14:paraId="1B1274A6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packet switching delay</w:t>
      </w:r>
    </w:p>
    <w:p w14:paraId="2E11CBC0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odal processing delay</w:t>
      </w:r>
    </w:p>
    <w:p w14:paraId="7BC252D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heck bit errors, determine output link</w:t>
      </w:r>
    </w:p>
    <w:p w14:paraId="68F1BCC4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ually &lt;msec</w:t>
      </w:r>
    </w:p>
    <w:p w14:paraId="1CE39095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ueing delay</w:t>
      </w:r>
    </w:p>
    <w:p w14:paraId="612E74C0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waiting for transmission</w:t>
      </w:r>
    </w:p>
    <w:p w14:paraId="4E41D4A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epend on congestion level of router</w:t>
      </w:r>
    </w:p>
    <w:p w14:paraId="4E88AC0A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a/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traffic intensity</w:t>
      </w:r>
    </w:p>
    <w:p w14:paraId="6C3CE880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: link bandwidth(bps); L: packet length(bits); a: average packet arrival rate</w:t>
      </w:r>
    </w:p>
    <w:p w14:paraId="77B073C7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f packet arrive in full buffer(finite capacity), packet will loss</w:t>
      </w:r>
    </w:p>
    <w:p w14:paraId="47568E1B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ansmission delay</w:t>
      </w:r>
    </w:p>
    <w:p w14:paraId="5E96828A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/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L:packet length(bits); R: link bandwidth(bps)</w:t>
      </w:r>
    </w:p>
    <w:p w14:paraId="4F1AD514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pagation delay</w:t>
      </w:r>
    </w:p>
    <w:p w14:paraId="536D3E26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/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d: length of physical link; s: propagation speed(~2*10^8 m/sec)</w:t>
      </w:r>
    </w:p>
    <w:p w14:paraId="20F62880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hroughpu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limited by bottlenect link(min)</w:t>
      </w:r>
    </w:p>
    <w:p w14:paraId="1E7C712C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tocol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define format, order of message sent and received among network entities, and actions taken on message transmission, receipt</w:t>
      </w:r>
    </w:p>
    <w:p w14:paraId="270E6114" w14:textId="77777777" w:rsidR="00947FA2" w:rsidRPr="00947FA2" w:rsidRDefault="00947FA2" w:rsidP="00947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ternet protocol stack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(5 layers)</w:t>
      </w:r>
    </w:p>
    <w:p w14:paraId="6DAF09AA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pplication</w:t>
      </w:r>
    </w:p>
    <w:p w14:paraId="6F12B0F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upporting network application</w:t>
      </w:r>
    </w:p>
    <w:p w14:paraId="3B1B2D39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TP(file), SMTP(email), HTTP(web)</w:t>
      </w:r>
    </w:p>
    <w:p w14:paraId="1CA2C08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message</w:t>
      </w:r>
    </w:p>
    <w:p w14:paraId="2AC1705C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ansport</w:t>
      </w:r>
    </w:p>
    <w:p w14:paraId="5A00476C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cess-process data transfer</w:t>
      </w:r>
    </w:p>
    <w:p w14:paraId="57C0D77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CP(connection oriented, guaranted), UDP(connectionless)</w:t>
      </w:r>
    </w:p>
    <w:p w14:paraId="1C1608C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gment</w:t>
      </w:r>
    </w:p>
    <w:p w14:paraId="145AB3E0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etwork</w:t>
      </w:r>
    </w:p>
    <w:p w14:paraId="76B35118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outing of datagrams from source to destination</w:t>
      </w:r>
    </w:p>
    <w:p w14:paraId="583AF2D0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P(only), routing protocols(various)</w:t>
      </w:r>
    </w:p>
    <w:p w14:paraId="68820162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atagram</w:t>
      </w:r>
    </w:p>
    <w:p w14:paraId="5E7BF50D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link</w:t>
      </w:r>
    </w:p>
    <w:p w14:paraId="5474D581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ata transfer between neighboring, network elements</w:t>
      </w:r>
    </w:p>
    <w:p w14:paraId="212F9147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thernet, 802.111(wifi), PPP</w:t>
      </w:r>
    </w:p>
    <w:p w14:paraId="38E51B59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rame</w:t>
      </w:r>
    </w:p>
    <w:p w14:paraId="4856F4E8" w14:textId="77777777" w:rsidR="00947FA2" w:rsidRPr="00947FA2" w:rsidRDefault="00947FA2" w:rsidP="00947FA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hysical</w:t>
      </w:r>
    </w:p>
    <w:p w14:paraId="4AFE3E60" w14:textId="77777777" w:rsidR="00947FA2" w:rsidRPr="00947FA2" w:rsidRDefault="00947FA2" w:rsidP="00947FA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bits "on the wire"</w:t>
      </w:r>
    </w:p>
    <w:p w14:paraId="16ABB767" w14:textId="77777777" w:rsidR="00947FA2" w:rsidRPr="00947FA2" w:rsidRDefault="00947FA2" w:rsidP="00947FA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Chapter 2</w:t>
      </w:r>
    </w:p>
    <w:p w14:paraId="54A7ABAE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application architectures</w:t>
      </w:r>
    </w:p>
    <w:p w14:paraId="3F721411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lient-server</w:t>
      </w:r>
    </w:p>
    <w:p w14:paraId="1678B28F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erver: permanent IP address</w:t>
      </w:r>
    </w:p>
    <w:p w14:paraId="2F66DE6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lients: may have dynamic IP addresses</w:t>
      </w:r>
    </w:p>
    <w:p w14:paraId="186E258E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eer-to-peer(P2P)</w:t>
      </w:r>
    </w:p>
    <w:p w14:paraId="54A364CB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 always-on server</w:t>
      </w:r>
    </w:p>
    <w:p w14:paraId="1B5EA008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rbitrary end systems directly communicate</w:t>
      </w:r>
    </w:p>
    <w:p w14:paraId="182E160B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eers request service from other peers</w:t>
      </w:r>
    </w:p>
    <w:p w14:paraId="3B10743F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cess</w:t>
      </w:r>
    </w:p>
    <w:p w14:paraId="01485CF9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gram running within a host</w:t>
      </w:r>
    </w:p>
    <w:p w14:paraId="502365E4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cess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gram running within a host) send/receive messages to/from its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ocket</w:t>
      </w:r>
    </w:p>
    <w:p w14:paraId="7908C6D3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process have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dentifier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32-bit IP address &amp;&amp; port numbers)</w:t>
      </w:r>
    </w:p>
    <w:p w14:paraId="60C080A4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quirements:</w:t>
      </w:r>
    </w:p>
    <w:p w14:paraId="5413F44F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ata integrity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file transfer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quire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no loss data</w:t>
      </w:r>
    </w:p>
    <w:p w14:paraId="1C9067A6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iming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internet require low delay to be "effective"</w:t>
      </w:r>
    </w:p>
    <w:p w14:paraId="6AE502D3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hroughpu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multimedia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quire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minimum throughput to be "effective"</w:t>
      </w:r>
    </w:p>
    <w:p w14:paraId="6EAA4958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curity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encryption, data integrity</w:t>
      </w:r>
    </w:p>
    <w:p w14:paraId="15CC9601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ansport layer protocols services</w:t>
      </w:r>
    </w:p>
    <w:p w14:paraId="64A36087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CP</w:t>
      </w:r>
    </w:p>
    <w:p w14:paraId="6ABB15C6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liable transport</w:t>
      </w:r>
    </w:p>
    <w:p w14:paraId="263F3B00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low control</w:t>
      </w:r>
    </w:p>
    <w:p w14:paraId="62C7425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ongestion control</w:t>
      </w:r>
    </w:p>
    <w:p w14:paraId="11481D08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does not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vide: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timing, minimum throughput, guarantee security</w:t>
      </w:r>
    </w:p>
    <w:p w14:paraId="168E7C33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onnection-oriented</w:t>
      </w:r>
    </w:p>
    <w:p w14:paraId="733F5E28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DP</w:t>
      </w:r>
    </w:p>
    <w:p w14:paraId="610C161F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nreliable data transfer</w:t>
      </w:r>
    </w:p>
    <w:p w14:paraId="27B98B30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does not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vide: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reliability, flow control, congestion control, timing, throughput guarantee, security, or connection setup.</w:t>
      </w:r>
    </w:p>
    <w:p w14:paraId="141D87CF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SL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cure Sockets Layer)</w:t>
      </w:r>
    </w:p>
    <w:p w14:paraId="4BEFBBBB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pplication layer</w:t>
      </w:r>
    </w:p>
    <w:p w14:paraId="4701E33A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rovides:</w:t>
      </w:r>
    </w:p>
    <w:p w14:paraId="2E77104C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ncrypted TCP connection</w:t>
      </w:r>
    </w:p>
    <w:p w14:paraId="28B9007D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ata integrity</w:t>
      </w:r>
    </w:p>
    <w:p w14:paraId="5C547CD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nd-point authentication</w:t>
      </w:r>
    </w:p>
    <w:p w14:paraId="30457415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TTP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ypertext transfer protocol)</w:t>
      </w:r>
    </w:p>
    <w:p w14:paraId="738323C4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Web's application layer protocal,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tateles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protocol</w:t>
      </w:r>
    </w:p>
    <w:p w14:paraId="090003C1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lient/server model</w:t>
      </w:r>
    </w:p>
    <w:p w14:paraId="609CA5CE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e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C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client initiates TCP connection to server port 80, which is also known as 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and shake</w:t>
      </w:r>
      <w:proofErr w:type="gramEnd"/>
    </w:p>
    <w:p w14:paraId="7491AD7E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non-persistent/persistent HTTP, depends on the number of objects sent over one TCP connection</w:t>
      </w:r>
    </w:p>
    <w:p w14:paraId="13B9BCED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TT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ound-trip time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time for a small packet to travel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rom client to server and back</w:t>
      </w:r>
    </w:p>
    <w:p w14:paraId="57919734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TTP response time</w:t>
      </w:r>
    </w:p>
    <w:p w14:paraId="07628E3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one RTT to initiate TCP connection</w:t>
      </w:r>
    </w:p>
    <w:p w14:paraId="6AF5C1A5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one RTT for HTTP request and first few bytes of HTTP response to return</w:t>
      </w:r>
    </w:p>
    <w:p w14:paraId="7112BA98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ile transmission time</w:t>
      </w:r>
    </w:p>
    <w:p w14:paraId="768D4989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n-persistent HTTP response time = 2RTT + file transmission time</w:t>
      </w:r>
    </w:p>
    <w:p w14:paraId="254AF166" w14:textId="3A7A253C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TTP requst forma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cr: carriage return characte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lf: line-feed characte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cr if at the start of line indicates end of header lines </w:t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0FA74F40" wp14:editId="14F94935">
            <wp:extent cx="5219700" cy="3345180"/>
            <wp:effectExtent l="0" t="0" r="0" b="762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BADCC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TTP response message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status line: "protocol_status status_code status_phrase"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header lines: description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  <w:t>data: requested HTML files</w:t>
      </w:r>
    </w:p>
    <w:p w14:paraId="0BE7397D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okies</w:t>
      </w:r>
    </w:p>
    <w:p w14:paraId="409523BD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mponents</w:t>
      </w:r>
    </w:p>
    <w:p w14:paraId="3488CD65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ookie header line of HTTP response message</w:t>
      </w:r>
    </w:p>
    <w:p w14:paraId="7F3C7D5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ookie headre line in next HTTP request message</w:t>
      </w:r>
    </w:p>
    <w:p w14:paraId="4EA0A6A1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cookie file kept on user's host, managed by user's browser</w:t>
      </w:r>
    </w:p>
    <w:p w14:paraId="04254170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back-end database at web site</w:t>
      </w:r>
    </w:p>
    <w:p w14:paraId="244C1C1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sage</w:t>
      </w:r>
    </w:p>
    <w:p w14:paraId="16DE4CE4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uthorization</w:t>
      </w:r>
    </w:p>
    <w:p w14:paraId="69387296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hopping carts</w:t>
      </w:r>
    </w:p>
    <w:p w14:paraId="3590C154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commendtions</w:t>
      </w:r>
    </w:p>
    <w:p w14:paraId="0D558F6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user session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tate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web email)</w:t>
      </w:r>
    </w:p>
    <w:p w14:paraId="266A4A3E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Web 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aches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oxy server)</w:t>
      </w:r>
    </w:p>
    <w:p w14:paraId="56AEE35F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goal: satify client request without involving origin server</w:t>
      </w:r>
    </w:p>
    <w:p w14:paraId="0E558BDB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browser sends all HTTP request to cache</w:t>
      </w:r>
    </w:p>
    <w:p w14:paraId="02E309F5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f object in cache: cache returns object</w:t>
      </w:r>
    </w:p>
    <w:p w14:paraId="5B01B4B9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lse cache requests object from origin server, then return object to client</w:t>
      </w:r>
    </w:p>
    <w:p w14:paraId="6B7F0A4D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ypically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ache is installed by ISP</w:t>
      </w:r>
    </w:p>
    <w:p w14:paraId="03BB2ECD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why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eed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ache</w:t>
      </w:r>
    </w:p>
    <w:p w14:paraId="3EFF27A5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duce response time for client request</w:t>
      </w:r>
    </w:p>
    <w:p w14:paraId="5DA0AF1E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duce traffic on an institution’s access link</w:t>
      </w:r>
    </w:p>
    <w:p w14:paraId="786B0B5B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Internet dense with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ache: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enables “poor” content providers to effectively deliver content (so too does P2P file sharing)</w:t>
      </w:r>
    </w:p>
    <w:p w14:paraId="3D9F8CC2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ditional GET</w:t>
      </w:r>
    </w:p>
    <w:p w14:paraId="2CE7BB21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goal: don't send object if cache has up-to-date cached version</w:t>
      </w:r>
    </w:p>
    <w:p w14:paraId="5102B3DC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"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if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-modified-since: \"</w:t>
      </w:r>
    </w:p>
    <w:p w14:paraId="6FBAD4B6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tilization</w:t>
      </w:r>
    </w:p>
    <w:p w14:paraId="6D7F497E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escription</w:t>
      </w:r>
    </w:p>
    <w:p w14:paraId="47335EE2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: average request rate</w:t>
      </w:r>
    </w:p>
    <w:p w14:paraId="18CBE489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L: average object size</w:t>
      </w:r>
    </w:p>
    <w:p w14:paraId="610B2CD7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: link rate</w:t>
      </w:r>
    </w:p>
    <w:p w14:paraId="04C4227B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: cache hit rate</w:t>
      </w:r>
    </w:p>
    <w:p w14:paraId="736B6B2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cache) = aL/R %</w:t>
      </w:r>
    </w:p>
    <w:p w14:paraId="7AFA7FEC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cache) = paL/R %</w:t>
      </w:r>
    </w:p>
    <w:p w14:paraId="770A68F5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MTP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imple mail transfer protocol)</w:t>
      </w:r>
    </w:p>
    <w:p w14:paraId="65697251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pplication layer protocol, delivery/storage to receive's server</w:t>
      </w:r>
    </w:p>
    <w:p w14:paraId="19537C3F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hree major components: user agents, mail servers, simple mail transfer protocol</w:t>
      </w:r>
    </w:p>
    <w:p w14:paraId="32D2492A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ing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CP</w:t>
      </w:r>
    </w:p>
    <w:p w14:paraId="484DA6A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message: 7-bit ASCII</w:t>
      </w:r>
    </w:p>
    <w:p w14:paraId="65FF18B3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Mail acceess protocols</w:t>
      </w:r>
    </w:p>
    <w:p w14:paraId="06638889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O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post office protocol. user can't reread email if client changed</w:t>
      </w:r>
    </w:p>
    <w:p w14:paraId="3379ACC3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MA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internet mail access protocol.</w:t>
      </w:r>
    </w:p>
    <w:p w14:paraId="5DE58922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HTT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14:paraId="49CAC474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NS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omain name system)</w:t>
      </w:r>
    </w:p>
    <w:p w14:paraId="02DF6D9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application layer protocol, distributed database,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hosts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and name servers communicate to resolve names, port 53</w:t>
      </w:r>
    </w:p>
    <w:p w14:paraId="507BC5FE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goal: map between IP and website name</w:t>
      </w:r>
    </w:p>
    <w:p w14:paraId="37678B73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LD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top-level domain servers;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uthoritative DNS server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organization's own DNS servers, providing hostname to IP mapping for organization's names hosts</w:t>
      </w:r>
    </w:p>
    <w:p w14:paraId="1A5D9405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solution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wo query)</w:t>
      </w:r>
    </w:p>
    <w:p w14:paraId="1304441C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terated query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ask with local dns server for root, TLD, authoritative</w:t>
      </w:r>
    </w:p>
    <w:p w14:paraId="25B593CE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ursive query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ask within one hierachy line, heavy load at upper level</w:t>
      </w:r>
    </w:p>
    <w:p w14:paraId="41F41110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NS resource records)</w:t>
      </w:r>
    </w:p>
    <w:p w14:paraId="4B3F7ABD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isbributed database storing resource records</w:t>
      </w:r>
    </w:p>
    <w:p w14:paraId="5D547C06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ormat: (name, value, type, ttl),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tl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time of live of the resource record</w:t>
      </w:r>
    </w:p>
    <w:p w14:paraId="0D26EA71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.g.</w:t>
      </w:r>
    </w:p>
    <w:p w14:paraId="28FCB8FC" w14:textId="77777777" w:rsidR="00947FA2" w:rsidRPr="00947FA2" w:rsidRDefault="00947FA2" w:rsidP="00947FA2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hostname,IP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,A,?)</w:t>
      </w:r>
    </w:p>
    <w:p w14:paraId="02515D6A" w14:textId="77777777" w:rsidR="00947FA2" w:rsidRPr="00947FA2" w:rsidRDefault="00947FA2" w:rsidP="00947FA2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omain,hostname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,NS,?)</w:t>
      </w:r>
    </w:p>
    <w:p w14:paraId="06795206" w14:textId="77777777" w:rsidR="00947FA2" w:rsidRPr="00947FA2" w:rsidRDefault="00947FA2" w:rsidP="00947FA2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lias,canonical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,CNAME,?)</w:t>
      </w:r>
    </w:p>
    <w:p w14:paraId="774C7197" w14:textId="77777777" w:rsidR="00947FA2" w:rsidRPr="00947FA2" w:rsidRDefault="00947FA2" w:rsidP="00947FA2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(mail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erver,mail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name,MX,?)</w:t>
      </w:r>
    </w:p>
    <w:p w14:paraId="4AAEB4A4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DoS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bandwidth-flooding attack)</w:t>
      </w:r>
    </w:p>
    <w:p w14:paraId="2B54DFCE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2P</w:t>
      </w:r>
    </w:p>
    <w:p w14:paraId="721AAEB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file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istribution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BitTorrent), Streaming(KanKan), VoIP(Skype)</w:t>
      </w:r>
    </w:p>
    <w:p w14:paraId="04AD63E6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ile distribution time</w:t>
      </w:r>
    </w:p>
    <w:p w14:paraId="0ADE11B3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: number of peers; F: file size; us: server upload capacity; ui: peer i upload capacity; di: peer i download capacity</w:t>
      </w:r>
    </w:p>
    <w:p w14:paraId="0459BAC6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CS: D(c-s) &gt;= max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{ NF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/us, F/dmin}</w:t>
      </w:r>
    </w:p>
    <w:p w14:paraId="015F00FF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2P: D(p2p) &gt;= max {F/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,F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/dmain, NF/(us+Eui)}</w:t>
      </w:r>
    </w:p>
    <w:p w14:paraId="34B5D98E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DN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tent distribution network)</w:t>
      </w:r>
    </w:p>
    <w:p w14:paraId="3F67E8CA" w14:textId="77777777" w:rsidR="00947FA2" w:rsidRPr="00947FA2" w:rsidRDefault="00947FA2" w:rsidP="00947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ocket programming</w:t>
      </w:r>
    </w:p>
    <w:p w14:paraId="105A6850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DP</w:t>
      </w:r>
    </w:p>
    <w:p w14:paraId="77607577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 handshake</w:t>
      </w:r>
    </w:p>
    <w:p w14:paraId="4A873D1B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data may be lost or received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our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of order</w:t>
      </w:r>
    </w:p>
    <w:p w14:paraId="41401DC9" w14:textId="77777777" w:rsidR="00947FA2" w:rsidRPr="00947FA2" w:rsidRDefault="00947FA2" w:rsidP="00947FA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CP</w:t>
      </w:r>
    </w:p>
    <w:p w14:paraId="53C36DDA" w14:textId="77777777" w:rsidR="00947FA2" w:rsidRPr="00947FA2" w:rsidRDefault="00947FA2" w:rsidP="00947FA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erver process must run first</w:t>
      </w:r>
    </w:p>
    <w:p w14:paraId="0B5A2921" w14:textId="77777777" w:rsidR="00947FA2" w:rsidRPr="00947FA2" w:rsidRDefault="00947FA2" w:rsidP="00947FA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Chapter 3:</w:t>
      </w:r>
    </w:p>
    <w:p w14:paraId="1CE87DCE" w14:textId="77777777" w:rsidR="00947FA2" w:rsidRPr="00947FA2" w:rsidRDefault="00947FA2" w:rsidP="00947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ansport services and protocols</w:t>
      </w:r>
    </w:p>
    <w:p w14:paraId="1E2EFEC3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logical end-end transport communication between processes</w:t>
      </w:r>
    </w:p>
    <w:p w14:paraId="0BF037CA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break app messages to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gments</w:t>
      </w:r>
    </w:p>
    <w:p w14:paraId="1998F5A9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TC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reliable; in-order delivery; congestion control; connection setup</w:t>
      </w:r>
    </w:p>
    <w:p w14:paraId="1C150D7E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DP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unreliable; unordered delivery; no-frills extension of IP</w:t>
      </w:r>
    </w:p>
    <w:p w14:paraId="6EB35DFB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ot provided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delay guarantees; bandwidth guarantees</w:t>
      </w:r>
    </w:p>
    <w:p w14:paraId="722963C3" w14:textId="77777777" w:rsidR="00947FA2" w:rsidRPr="00947FA2" w:rsidRDefault="00947FA2" w:rsidP="00947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Multiplexing/demultiplexing</w:t>
      </w:r>
    </w:p>
    <w:p w14:paraId="38E51A2A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multiplexing at sender: handle data from multiple sockets, add transport header</w:t>
      </w:r>
    </w:p>
    <w:p w14:paraId="48298D81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emultiplexing at receiver: use header info to deliver received segments to correct socket</w:t>
      </w:r>
    </w:p>
    <w:p w14:paraId="7D267C4E" w14:textId="77777777" w:rsidR="00947FA2" w:rsidRPr="00947FA2" w:rsidRDefault="00947FA2" w:rsidP="00947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nection-oriented demux</w:t>
      </w:r>
    </w:p>
    <w:p w14:paraId="487BB27F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CP identification(4-tuple): source IP address; source port number; dest IP address; dest port number</w:t>
      </w:r>
    </w:p>
    <w:p w14:paraId="4C7B9D35" w14:textId="77777777" w:rsidR="00947FA2" w:rsidRPr="00947FA2" w:rsidRDefault="00947FA2" w:rsidP="00947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DP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User Datagram Protocol)</w:t>
      </w:r>
    </w:p>
    <w:p w14:paraId="3D4AE9BF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se: streaming multimedia app, DNS, SNMP</w:t>
      </w:r>
    </w:p>
    <w:p w14:paraId="7DF62903" w14:textId="77777777" w:rsidR="00947FA2" w:rsidRPr="00947FA2" w:rsidRDefault="00947FA2" w:rsidP="00947FA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advantage: no connection; small header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ize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 other header fiels like TCP); no congestion control(blast away as fast as desired)</w:t>
      </w:r>
    </w:p>
    <w:p w14:paraId="6790561E" w14:textId="77777777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rdt 2.0(reliable data transfer): 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SM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inite state machines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how to recover from errors</w:t>
      </w:r>
    </w:p>
    <w:p w14:paraId="2744AAD2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rror detection</w:t>
      </w:r>
    </w:p>
    <w:p w14:paraId="1059FFAD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eedback: control msgs 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CK,NAK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) from receiver to sender</w:t>
      </w:r>
    </w:p>
    <w:p w14:paraId="67B24AF7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cknowledgements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CKs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receiver explicitly tells sender that pkt received OK</w:t>
      </w:r>
    </w:p>
    <w:p w14:paraId="3DF2CBA2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negative 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acknowledgements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NAKs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receiver explicitly tells sender that pkt had errors</w:t>
      </w:r>
    </w:p>
    <w:p w14:paraId="267AE0E4" w14:textId="07AA7079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sender retransmits pkt on receipt of NAK </w:t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209810C3" wp14:editId="68831430">
            <wp:extent cx="5943600" cy="4462780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2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258E7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atal flaw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what if ACK/NAK corrupted, rdt2.0 will retransmit possible duplicate.</w:t>
      </w:r>
    </w:p>
    <w:p w14:paraId="01E97A1A" w14:textId="77777777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dt 2.1 (handles garbled ACK/NAK)</w:t>
      </w:r>
    </w:p>
    <w:p w14:paraId="74FDE54C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goal: stop and wait; sender sends one packet then waits for receiver response</w:t>
      </w:r>
    </w:p>
    <w:p w14:paraId="4B529B1C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nde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add 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eq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0,1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to pkt; check control msgs before check is NAK</w:t>
      </w:r>
    </w:p>
    <w:p w14:paraId="3B154D60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eive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check packet is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uplicate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ceivr not know whether control msg received at sender)</w:t>
      </w:r>
    </w:p>
    <w:p w14:paraId="3B462B4D" w14:textId="77777777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dt 2.2 (free NAK protocol)</w:t>
      </w:r>
    </w:p>
    <w:p w14:paraId="0DF7F122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only use ACK</w:t>
      </w:r>
    </w:p>
    <w:p w14:paraId="7BEA55C0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ceiver sends ACK for last pkt received OK, and explicitly includes seq</w:t>
      </w:r>
    </w:p>
    <w:p w14:paraId="67E8B3FD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duplicate ACK at sender results in same action as NAK, retransmit current pkt</w:t>
      </w:r>
    </w:p>
    <w:p w14:paraId="654DD9E2" w14:textId="77777777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dt 3.0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assum: underlying channel can also lose packets (data, ACKs)</w:t>
      </w:r>
    </w:p>
    <w:p w14:paraId="76AC9F4C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ender waits "reasonable" amount of time for ACK</w:t>
      </w:r>
    </w:p>
    <w:p w14:paraId="57680B89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transmits if no ACK received in this time</w:t>
      </w:r>
    </w:p>
    <w:p w14:paraId="4D8F7A62" w14:textId="72FB7A93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 xml:space="preserve">4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event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no loss; packets loss; ACK loss; ACK delay) </w:t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04C7B966" wp14:editId="5C9248B0">
            <wp:extent cx="5943600" cy="4464685"/>
            <wp:effectExtent l="0" t="0" r="0" b="0"/>
            <wp:docPr id="3" name="Picture 3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 </w:t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7D202623" wp14:editId="740BC4F3">
            <wp:extent cx="5943600" cy="4484370"/>
            <wp:effectExtent l="0" t="0" r="0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6E5DC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law:</w:t>
      </w:r>
    </w:p>
    <w:p w14:paraId="64BCDDBF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R: 1 Gbps link, RTT: 30 msec = 2 * 15 ms prop. delay; L: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8000 bit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packet</w:t>
      </w:r>
    </w:p>
    <w:p w14:paraId="3C93C466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U(sender) = L/R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/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TT + L/R) = 0.00027</w:t>
      </w:r>
    </w:p>
    <w:p w14:paraId="0BE258FF" w14:textId="73331548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pipeline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GO-bask-N; multiple packets </w:t>
      </w:r>
      <w:r w:rsidRPr="00947FA2">
        <w:rPr>
          <w:rFonts w:ascii="Times New Roman" w:eastAsia="Times New Roman" w:hAnsi="Times New Roman" w:cs="Times New Roman"/>
          <w:noProof/>
          <w:color w:val="000000"/>
          <w:sz w:val="27"/>
          <w:szCs w:val="27"/>
        </w:rPr>
        <w:drawing>
          <wp:inline distT="0" distB="0" distL="0" distR="0" wp14:anchorId="556413BC" wp14:editId="33482EAB">
            <wp:extent cx="5943600" cy="4487545"/>
            <wp:effectExtent l="0" t="0" r="0" b="8255"/>
            <wp:docPr id="1" name="Picture 1" descr="A picture containing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8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CDD3F" w14:textId="77777777" w:rsidR="00947FA2" w:rsidRPr="00947FA2" w:rsidRDefault="00947FA2" w:rsidP="00947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CP</w:t>
      </w:r>
    </w:p>
    <w:p w14:paraId="22406C9E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point-to-point; reliable, in-order byte stream; pipelined; full duplex data; connection-oriented; flow controlled</w:t>
      </w:r>
    </w:p>
    <w:p w14:paraId="1C939BC1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sequence numbers: byte stream "number" of first byte in segment's data</w:t>
      </w:r>
    </w:p>
    <w:p w14:paraId="65CAF0FC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umulative ACK</w:t>
      </w:r>
    </w:p>
    <w:p w14:paraId="358BE464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TCP timeout value:</w:t>
      </w:r>
    </w:p>
    <w:p w14:paraId="52C598EF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ampleRT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measured time from segment transmission until ACK receipt</w:t>
      </w:r>
    </w:p>
    <w:p w14:paraId="0188E30B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TCP fast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etransmit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triple duplicate ACKs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): if sender receives 3 ACKs from same data, resend unacked segemnt with smallest seq #</w:t>
      </w:r>
    </w:p>
    <w:p w14:paraId="7B7AC4C8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low control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sender limits amount of unacked data to receiver's 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wnd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eceive window)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 value</w:t>
      </w:r>
    </w:p>
    <w:p w14:paraId="2FDC17CE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rcvBuffer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set via socket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options(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4096), it will announce when the TCP connection established(3-way handshake).</w:t>
      </w:r>
    </w:p>
    <w:p w14:paraId="298A157A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create a connection: </w:t>
      </w: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3-way handshake</w:t>
      </w:r>
    </w:p>
    <w:p w14:paraId="3166A26B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close a connection: (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1)send</w:t>
      </w:r>
      <w:proofErr w:type="gramEnd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TCP segment with FIN bit =1; (2) respond to received FIN with ACK, ACK combined with own FIN; (3) simultaneous FIN exchange can be handled</w:t>
      </w:r>
    </w:p>
    <w:p w14:paraId="4971A615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gestion control</w:t>
      </w:r>
    </w:p>
    <w:p w14:paraId="27FD4AD9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manifestation: lost packet (buffer overflow at routers); long delays (queueing in router buffers)</w:t>
      </w:r>
    </w:p>
    <w:p w14:paraId="3B2D2ACB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pproach: sender increases transmission rate (window size), probing for usable bandwidth, until loss occurs </w:t>
      </w:r>
      <w:proofErr w:type="gramStart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wnd(</w:t>
      </w:r>
      <w:proofErr w:type="gramEnd"/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gestion window)</w:t>
      </w:r>
    </w:p>
    <w:p w14:paraId="4ECF7DEB" w14:textId="77777777" w:rsidR="00947FA2" w:rsidRPr="00947FA2" w:rsidRDefault="00947FA2" w:rsidP="00947FA2">
      <w:pPr>
        <w:numPr>
          <w:ilvl w:val="3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additive increase: increase cwnd if acked</w:t>
      </w:r>
    </w:p>
    <w:p w14:paraId="091E87DA" w14:textId="77777777" w:rsidR="00947FA2" w:rsidRPr="00947FA2" w:rsidRDefault="00947FA2" w:rsidP="00947FA2">
      <w:pPr>
        <w:numPr>
          <w:ilvl w:val="3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multiplicative decrease: if loss, cut half of cwnd</w:t>
      </w:r>
    </w:p>
    <w:p w14:paraId="734E63C0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formula: LastByteSent - LastByteAcked &lt;= cwnd</w:t>
      </w:r>
    </w:p>
    <w:p w14:paraId="2155A760" w14:textId="77777777" w:rsidR="00947FA2" w:rsidRPr="00947FA2" w:rsidRDefault="00947FA2" w:rsidP="00947FA2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ate ~ cwnd / RTT bytes/sec</w:t>
      </w:r>
    </w:p>
    <w:p w14:paraId="6E02D3A1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low start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: cwnd = 1; cwnd*2 / </w:t>
      </w:r>
      <w:proofErr w:type="gramStart"/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RTT;</w:t>
      </w:r>
      <w:proofErr w:type="gramEnd"/>
    </w:p>
    <w:p w14:paraId="7D7DCBCF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congestion Avoidance</w:t>
      </w:r>
      <w:r w:rsidRPr="00947FA2">
        <w:rPr>
          <w:rFonts w:ascii="Times New Roman" w:eastAsia="Times New Roman" w:hAnsi="Times New Roman" w:cs="Times New Roman"/>
          <w:color w:val="000000"/>
          <w:sz w:val="27"/>
          <w:szCs w:val="27"/>
        </w:rPr>
        <w:t>: if loss, cwnd = 1; if loss 3 duplicate ACKs, cwnd/2</w:t>
      </w:r>
    </w:p>
    <w:p w14:paraId="5E00BC02" w14:textId="77777777" w:rsidR="00947FA2" w:rsidRPr="00947FA2" w:rsidRDefault="00947FA2" w:rsidP="00947FA2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947FA2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fast recovery</w:t>
      </w:r>
    </w:p>
    <w:p w14:paraId="54FE8A7A" w14:textId="77777777" w:rsidR="007E76D0" w:rsidRDefault="007E76D0"/>
    <w:sectPr w:rsidR="007E7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E25D1" w14:textId="77777777" w:rsidR="00EC05C4" w:rsidRDefault="00EC05C4" w:rsidP="00947FA2">
      <w:pPr>
        <w:spacing w:after="0" w:line="240" w:lineRule="auto"/>
      </w:pPr>
      <w:r>
        <w:separator/>
      </w:r>
    </w:p>
  </w:endnote>
  <w:endnote w:type="continuationSeparator" w:id="0">
    <w:p w14:paraId="7C33ED6D" w14:textId="77777777" w:rsidR="00EC05C4" w:rsidRDefault="00EC05C4" w:rsidP="00947F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98947" w14:textId="77777777" w:rsidR="00EC05C4" w:rsidRDefault="00EC05C4" w:rsidP="00947FA2">
      <w:pPr>
        <w:spacing w:after="0" w:line="240" w:lineRule="auto"/>
      </w:pPr>
      <w:r>
        <w:separator/>
      </w:r>
    </w:p>
  </w:footnote>
  <w:footnote w:type="continuationSeparator" w:id="0">
    <w:p w14:paraId="0BD16162" w14:textId="77777777" w:rsidR="00EC05C4" w:rsidRDefault="00EC05C4" w:rsidP="00947F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235D48"/>
    <w:multiLevelType w:val="multilevel"/>
    <w:tmpl w:val="CFF23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3C111E"/>
    <w:multiLevelType w:val="multilevel"/>
    <w:tmpl w:val="AE688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C54284"/>
    <w:multiLevelType w:val="multilevel"/>
    <w:tmpl w:val="11E61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D45571D"/>
    <w:multiLevelType w:val="multilevel"/>
    <w:tmpl w:val="7ABE4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jc0MzGzMDeztDBQ0lEKTi0uzszPAykwqgUAKf6s5iwAAAA="/>
  </w:docVars>
  <w:rsids>
    <w:rsidRoot w:val="001233C8"/>
    <w:rsid w:val="001233C8"/>
    <w:rsid w:val="00710312"/>
    <w:rsid w:val="007E76D0"/>
    <w:rsid w:val="00947FA2"/>
    <w:rsid w:val="00A95FCF"/>
    <w:rsid w:val="00DE7C77"/>
    <w:rsid w:val="00EC05C4"/>
    <w:rsid w:val="00EE0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071623A1-9F8B-427F-9993-463672EE3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47FA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947F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7F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7FA2"/>
  </w:style>
  <w:style w:type="paragraph" w:styleId="Footer">
    <w:name w:val="footer"/>
    <w:basedOn w:val="Normal"/>
    <w:link w:val="FooterChar"/>
    <w:uiPriority w:val="99"/>
    <w:unhideWhenUsed/>
    <w:rsid w:val="00947FA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7FA2"/>
  </w:style>
  <w:style w:type="character" w:customStyle="1" w:styleId="Heading1Char">
    <w:name w:val="Heading 1 Char"/>
    <w:basedOn w:val="DefaultParagraphFont"/>
    <w:link w:val="Heading1"/>
    <w:uiPriority w:val="9"/>
    <w:rsid w:val="00947FA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947FA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947FA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47F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81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680</Words>
  <Characters>9576</Characters>
  <Application>Microsoft Office Word</Application>
  <DocSecurity>0</DocSecurity>
  <Lines>79</Lines>
  <Paragraphs>22</Paragraphs>
  <ScaleCrop>false</ScaleCrop>
  <Company/>
  <LinksUpToDate>false</LinksUpToDate>
  <CharactersWithSpaces>1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5</cp:revision>
  <dcterms:created xsi:type="dcterms:W3CDTF">2021-11-04T22:06:00Z</dcterms:created>
  <dcterms:modified xsi:type="dcterms:W3CDTF">2021-11-04T22:07:00Z</dcterms:modified>
</cp:coreProperties>
</file>